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4090F" w:rsidRDefault="00295F07">
      <w:r>
        <w:rPr>
          <w:noProof/>
        </w:rPr>
        <w:drawing>
          <wp:inline distT="0" distB="0" distL="0" distR="0" wp14:anchorId="74640757" wp14:editId="07321D05">
            <wp:extent cx="5939790" cy="1696085"/>
            <wp:effectExtent l="0" t="0" r="381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1696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F39AB" w:rsidRDefault="008F39AB"/>
    <w:p w:rsidR="008F39AB" w:rsidRDefault="008F39AB">
      <w:r>
        <w:rPr>
          <w:noProof/>
        </w:rPr>
        <w:drawing>
          <wp:inline distT="0" distB="0" distL="0" distR="0" wp14:anchorId="4BC63F95" wp14:editId="77EF0ABA">
            <wp:extent cx="5939790" cy="3129280"/>
            <wp:effectExtent l="0" t="0" r="3810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3129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F39AB" w:rsidRDefault="008F39AB"/>
    <w:p w:rsidR="00295F07" w:rsidRDefault="008F39AB" w:rsidP="008F39AB">
      <w:pPr>
        <w:jc w:val="center"/>
        <w:rPr>
          <w:lang w:val="en-US"/>
        </w:rPr>
      </w:pPr>
      <w:r>
        <w:t>ЛАЧХ И ЛФЧХ</w:t>
      </w:r>
      <w:r w:rsidR="007B2384">
        <w:t xml:space="preserve"> диаграмма Боде</w:t>
      </w:r>
    </w:p>
    <w:p w:rsidR="00A36252" w:rsidRDefault="00A36252" w:rsidP="008F39AB">
      <w:pPr>
        <w:jc w:val="center"/>
        <w:rPr>
          <w:lang w:val="en-US"/>
        </w:rPr>
      </w:pPr>
      <w:r>
        <w:rPr>
          <w:noProof/>
        </w:rPr>
        <w:drawing>
          <wp:inline distT="0" distB="0" distL="0" distR="0" wp14:anchorId="6E8B37FA" wp14:editId="7C342B6C">
            <wp:extent cx="4387319" cy="1757460"/>
            <wp:effectExtent l="0" t="0" r="0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410766" cy="17668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36252" w:rsidRPr="00A36252" w:rsidRDefault="00A36252" w:rsidP="008F39AB">
      <w:pPr>
        <w:jc w:val="center"/>
        <w:rPr>
          <w:lang w:val="en-US"/>
        </w:rPr>
      </w:pPr>
      <w:r>
        <w:rPr>
          <w:noProof/>
        </w:rPr>
        <w:lastRenderedPageBreak/>
        <w:drawing>
          <wp:inline distT="0" distB="0" distL="0" distR="0" wp14:anchorId="7822B42E" wp14:editId="62A13D04">
            <wp:extent cx="5939790" cy="3133090"/>
            <wp:effectExtent l="0" t="0" r="3810" b="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3133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163C8" w:rsidRDefault="007163C8" w:rsidP="007163C8">
      <w:pPr>
        <w:jc w:val="center"/>
        <w:rPr>
          <w:lang w:val="en-US"/>
        </w:rPr>
      </w:pPr>
      <w:r>
        <w:t>ЛАЧХ И ЛФЧХ диаграмма Боде</w:t>
      </w:r>
    </w:p>
    <w:p w:rsidR="00295F07" w:rsidRDefault="00295F07"/>
    <w:p w:rsidR="00A36252" w:rsidRDefault="0049656D">
      <w:r>
        <w:rPr>
          <w:noProof/>
        </w:rPr>
        <w:drawing>
          <wp:inline distT="0" distB="0" distL="0" distR="0" wp14:anchorId="2A168133" wp14:editId="3FA67A05">
            <wp:extent cx="5939790" cy="2326005"/>
            <wp:effectExtent l="0" t="0" r="3810" b="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2326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A36252" w:rsidRDefault="00A35D70">
      <w:r>
        <w:rPr>
          <w:noProof/>
        </w:rPr>
        <w:lastRenderedPageBreak/>
        <w:drawing>
          <wp:inline distT="0" distB="0" distL="0" distR="0" wp14:anchorId="4CABE201" wp14:editId="08D87C5F">
            <wp:extent cx="5939790" cy="3076575"/>
            <wp:effectExtent l="0" t="0" r="3810" b="9525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3076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36252" w:rsidRDefault="00A36252"/>
    <w:p w:rsidR="00A35D70" w:rsidRDefault="00A35D70" w:rsidP="00A35D70">
      <w:pPr>
        <w:jc w:val="center"/>
        <w:rPr>
          <w:lang w:val="en-US"/>
        </w:rPr>
      </w:pPr>
      <w:r>
        <w:t>ЛАЧХ И ЛФЧХ диаграмма Боде</w:t>
      </w:r>
    </w:p>
    <w:p w:rsidR="00A36252" w:rsidRDefault="00A36252"/>
    <w:p w:rsidR="005D49B6" w:rsidRDefault="0073740E">
      <w:r>
        <w:rPr>
          <w:noProof/>
        </w:rPr>
        <w:drawing>
          <wp:inline distT="0" distB="0" distL="0" distR="0" wp14:anchorId="53D21288" wp14:editId="338E7B40">
            <wp:extent cx="5939790" cy="1530985"/>
            <wp:effectExtent l="0" t="0" r="3810" b="0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1530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D49B6" w:rsidRDefault="001A3811">
      <w:r>
        <w:rPr>
          <w:noProof/>
        </w:rPr>
        <w:drawing>
          <wp:inline distT="0" distB="0" distL="0" distR="0" wp14:anchorId="09A5976A" wp14:editId="1B509A3D">
            <wp:extent cx="5939790" cy="3100070"/>
            <wp:effectExtent l="0" t="0" r="3810" b="5080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3100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A3811" w:rsidRDefault="001A3811" w:rsidP="001A3811">
      <w:pPr>
        <w:jc w:val="center"/>
        <w:rPr>
          <w:lang w:val="en-US"/>
        </w:rPr>
      </w:pPr>
      <w:r>
        <w:t>ЛАЧХ И ЛФЧХ диаграмма Боде</w:t>
      </w:r>
    </w:p>
    <w:p w:rsidR="001A3811" w:rsidRDefault="001A3811"/>
    <w:p w:rsidR="00CB13F0" w:rsidRDefault="00CB13F0"/>
    <w:p w:rsidR="00CB13F0" w:rsidRDefault="00CB13F0">
      <w:r>
        <w:rPr>
          <w:noProof/>
        </w:rPr>
        <w:drawing>
          <wp:inline distT="0" distB="0" distL="0" distR="0" wp14:anchorId="4ACA59D1" wp14:editId="6FC27219">
            <wp:extent cx="5939790" cy="1391285"/>
            <wp:effectExtent l="0" t="0" r="3810" b="0"/>
            <wp:docPr id="10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1391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A3811" w:rsidRDefault="00CB13F0">
      <w:r>
        <w:rPr>
          <w:noProof/>
        </w:rPr>
        <w:drawing>
          <wp:inline distT="0" distB="0" distL="0" distR="0" wp14:anchorId="01B70912" wp14:editId="3BEA910F">
            <wp:extent cx="5939790" cy="3137535"/>
            <wp:effectExtent l="0" t="0" r="3810" b="5715"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3137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B13F0" w:rsidRDefault="00CB13F0" w:rsidP="00CB13F0">
      <w:pPr>
        <w:jc w:val="center"/>
        <w:rPr>
          <w:lang w:val="en-US"/>
        </w:rPr>
      </w:pPr>
      <w:r>
        <w:t>ЛАЧХ И ЛФЧХ диаграмма Боде</w:t>
      </w:r>
    </w:p>
    <w:p w:rsidR="00CB13F0" w:rsidRDefault="00CB13F0"/>
    <w:sectPr w:rsidR="00CB13F0" w:rsidSect="000753ED">
      <w:pgSz w:w="11906" w:h="16838"/>
      <w:pgMar w:top="1134" w:right="1134" w:bottom="1134" w:left="1418" w:header="709" w:footer="709" w:gutter="0"/>
      <w:cols w:space="708"/>
      <w:docGrid w:linePitch="38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50"/>
  <w:proofState w:spelling="clean" w:grammar="clean"/>
  <w:defaultTabStop w:val="708"/>
  <w:drawingGridHorizontalSpacing w:val="140"/>
  <w:drawingGridVerticalSpacing w:val="381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2MbIwNTM2MzM2NzBR0lEKTi0uzszPAykwrAUAUDLuZSwAAAA="/>
  </w:docVars>
  <w:rsids>
    <w:rsidRoot w:val="00295F07"/>
    <w:rsid w:val="000753ED"/>
    <w:rsid w:val="001A3811"/>
    <w:rsid w:val="00295F07"/>
    <w:rsid w:val="0049656D"/>
    <w:rsid w:val="005D49B6"/>
    <w:rsid w:val="007163C8"/>
    <w:rsid w:val="0073740E"/>
    <w:rsid w:val="007B2384"/>
    <w:rsid w:val="008F39AB"/>
    <w:rsid w:val="0094090F"/>
    <w:rsid w:val="00A35D70"/>
    <w:rsid w:val="00A36252"/>
    <w:rsid w:val="00CB13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991014A"/>
  <w15:chartTrackingRefBased/>
  <w15:docId w15:val="{C1F24447-E67A-43D3-81F8-0C3D19E3F4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8"/>
        <w:szCs w:val="28"/>
        <w:lang w:val="ru-RU" w:eastAsia="en-US" w:bidi="ar-SA"/>
      </w:rPr>
    </w:rPrDefault>
    <w:pPrDefault>
      <w:pPr>
        <w:spacing w:line="360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theme" Target="theme/theme1.xml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4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rgey</dc:creator>
  <cp:keywords/>
  <dc:description/>
  <cp:lastModifiedBy>Sergey</cp:lastModifiedBy>
  <cp:revision>38</cp:revision>
  <dcterms:created xsi:type="dcterms:W3CDTF">2021-11-25T19:40:00Z</dcterms:created>
  <dcterms:modified xsi:type="dcterms:W3CDTF">2021-11-25T20:01:00Z</dcterms:modified>
</cp:coreProperties>
</file>